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2CFD" w:rsidRDefault="00432CFD" w:rsidP="00432CF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b/>
          <w:bCs/>
          <w:kern w:val="28"/>
        </w:rPr>
      </w:pPr>
      <w:r w:rsidRPr="00E51ACA">
        <w:rPr>
          <w:b/>
          <w:bCs/>
          <w:noProof/>
          <w:kern w:val="28"/>
        </w:rPr>
        <w:drawing>
          <wp:inline distT="0" distB="0" distL="0" distR="0">
            <wp:extent cx="723317" cy="914400"/>
            <wp:effectExtent l="19050" t="0" r="583" b="0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3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2CFD" w:rsidRPr="00A364E3" w:rsidRDefault="00432CFD" w:rsidP="00432CF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4"/>
          <w:szCs w:val="24"/>
        </w:rPr>
      </w:pPr>
    </w:p>
    <w:p w:rsidR="00432CFD" w:rsidRPr="00987275" w:rsidRDefault="00432CFD" w:rsidP="00432CF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28"/>
          <w:sz w:val="28"/>
          <w:szCs w:val="28"/>
        </w:rPr>
      </w:pPr>
      <w:r w:rsidRPr="00A364E3">
        <w:rPr>
          <w:rFonts w:ascii="Times New Roman" w:hAnsi="Times New Roman" w:cs="Times New Roman"/>
          <w:b/>
          <w:bCs/>
          <w:kern w:val="28"/>
          <w:sz w:val="24"/>
          <w:szCs w:val="24"/>
        </w:rPr>
        <w:t>NW HOUSTON</w:t>
      </w:r>
      <w:r>
        <w:rPr>
          <w:b/>
          <w:bCs/>
          <w:kern w:val="28"/>
        </w:rPr>
        <w:t xml:space="preserve">                                   </w:t>
      </w:r>
      <w:r>
        <w:rPr>
          <w:b/>
          <w:bCs/>
          <w:kern w:val="28"/>
        </w:rPr>
        <w:br w:type="textWrapping" w:clear="all"/>
      </w:r>
      <w:r w:rsidRPr="00987275">
        <w:rPr>
          <w:rFonts w:ascii="Times New Roman" w:hAnsi="Times New Roman" w:cs="Times New Roman"/>
          <w:b/>
          <w:bCs/>
          <w:kern w:val="28"/>
          <w:sz w:val="28"/>
          <w:szCs w:val="28"/>
        </w:rPr>
        <w:t>Inspirational Writers Alive!</w:t>
      </w:r>
    </w:p>
    <w:p w:rsidR="00432CFD" w:rsidRPr="00987275" w:rsidRDefault="00432CFD" w:rsidP="00432CF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b/>
          <w:bCs/>
          <w:kern w:val="28"/>
          <w:sz w:val="32"/>
          <w:szCs w:val="32"/>
        </w:rPr>
      </w:pPr>
      <w:r w:rsidRPr="00987275">
        <w:rPr>
          <w:rFonts w:ascii="Times New Roman" w:hAnsi="Times New Roman" w:cs="Times New Roman"/>
          <w:b/>
          <w:bCs/>
          <w:color w:val="1F497D" w:themeColor="text2"/>
          <w:kern w:val="28"/>
          <w:sz w:val="32"/>
          <w:szCs w:val="32"/>
        </w:rPr>
        <w:t>THE SCRIBE</w:t>
      </w:r>
    </w:p>
    <w:p w:rsidR="00432CFD" w:rsidRDefault="00432CFD" w:rsidP="00432CFD">
      <w:pPr>
        <w:widowControl w:val="0"/>
        <w:tabs>
          <w:tab w:val="left" w:pos="2160"/>
          <w:tab w:val="center" w:pos="4680"/>
        </w:tabs>
        <w:overflowPunct w:val="0"/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kern w:val="28"/>
          <w:u w:val="single"/>
        </w:rPr>
      </w:pPr>
      <w:r>
        <w:rPr>
          <w:b/>
          <w:bCs/>
          <w:i/>
          <w:kern w:val="28"/>
          <w:u w:val="single"/>
        </w:rPr>
        <w:t xml:space="preserve">                                                            </w:t>
      </w:r>
      <w:proofErr w:type="gramStart"/>
      <w:r w:rsidRPr="00987275">
        <w:rPr>
          <w:b/>
          <w:bCs/>
          <w:i/>
          <w:kern w:val="28"/>
          <w:u w:val="single"/>
        </w:rPr>
        <w:t xml:space="preserve">Vol.8  </w:t>
      </w:r>
      <w:r>
        <w:rPr>
          <w:b/>
          <w:bCs/>
          <w:i/>
          <w:kern w:val="28"/>
          <w:u w:val="single"/>
        </w:rPr>
        <w:t>June</w:t>
      </w:r>
      <w:proofErr w:type="gramEnd"/>
      <w:r>
        <w:rPr>
          <w:b/>
          <w:bCs/>
          <w:i/>
          <w:kern w:val="28"/>
          <w:u w:val="single"/>
        </w:rPr>
        <w:t xml:space="preserve"> 2020 No.6</w:t>
      </w:r>
      <w:r w:rsidRPr="00987275">
        <w:rPr>
          <w:b/>
          <w:bCs/>
          <w:i/>
          <w:kern w:val="28"/>
          <w:u w:val="single"/>
        </w:rPr>
        <w:t>________________</w:t>
      </w:r>
      <w:r>
        <w:rPr>
          <w:b/>
          <w:bCs/>
          <w:i/>
          <w:kern w:val="28"/>
          <w:u w:val="single"/>
        </w:rPr>
        <w:t xml:space="preserve">                  </w:t>
      </w:r>
      <w:r w:rsidRPr="00987275">
        <w:rPr>
          <w:b/>
          <w:bCs/>
          <w:i/>
          <w:kern w:val="28"/>
          <w:u w:val="single"/>
        </w:rPr>
        <w:t>_</w:t>
      </w:r>
      <w:r w:rsidR="00BA65B8">
        <w:rPr>
          <w:b/>
          <w:bCs/>
          <w:i/>
          <w:kern w:val="28"/>
          <w:u w:val="single"/>
        </w:rPr>
        <w:t>1 of 4_</w:t>
      </w:r>
    </w:p>
    <w:p w:rsidR="00432CFD" w:rsidRPr="00012FD9" w:rsidRDefault="00432CFD" w:rsidP="00432CF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12FD9">
        <w:rPr>
          <w:rFonts w:ascii="Times New Roman" w:hAnsi="Times New Roman" w:cs="Times New Roman"/>
          <w:b/>
          <w:sz w:val="24"/>
          <w:szCs w:val="24"/>
        </w:rPr>
        <w:t xml:space="preserve">Inspirational Writers Alive! </w:t>
      </w:r>
      <w:proofErr w:type="gramStart"/>
      <w:r w:rsidRPr="00012FD9">
        <w:rPr>
          <w:rFonts w:ascii="Times New Roman" w:hAnsi="Times New Roman" w:cs="Times New Roman"/>
          <w:b/>
          <w:sz w:val="24"/>
          <w:szCs w:val="24"/>
        </w:rPr>
        <w:t>(IWA!)</w:t>
      </w:r>
      <w:proofErr w:type="gramEnd"/>
      <w:r w:rsidRPr="00012FD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012FD9">
        <w:rPr>
          <w:rFonts w:ascii="Times New Roman" w:hAnsi="Times New Roman" w:cs="Times New Roman"/>
          <w:b/>
          <w:sz w:val="24"/>
          <w:szCs w:val="24"/>
        </w:rPr>
        <w:t>is</w:t>
      </w:r>
      <w:proofErr w:type="gramEnd"/>
      <w:r w:rsidRPr="00012FD9">
        <w:rPr>
          <w:rFonts w:ascii="Times New Roman" w:hAnsi="Times New Roman" w:cs="Times New Roman"/>
          <w:b/>
          <w:sz w:val="24"/>
          <w:szCs w:val="24"/>
        </w:rPr>
        <w:t xml:space="preserve"> a Christian interdenominational writers’ club. IWA! </w:t>
      </w:r>
      <w:proofErr w:type="gramStart"/>
      <w:r w:rsidRPr="00012FD9">
        <w:rPr>
          <w:rFonts w:ascii="Times New Roman" w:hAnsi="Times New Roman" w:cs="Times New Roman"/>
          <w:b/>
          <w:sz w:val="24"/>
          <w:szCs w:val="24"/>
        </w:rPr>
        <w:t>promotes</w:t>
      </w:r>
      <w:proofErr w:type="gramEnd"/>
      <w:r w:rsidRPr="00012FD9">
        <w:rPr>
          <w:rFonts w:ascii="Times New Roman" w:hAnsi="Times New Roman" w:cs="Times New Roman"/>
          <w:b/>
          <w:sz w:val="24"/>
          <w:szCs w:val="24"/>
        </w:rPr>
        <w:t xml:space="preserve"> creative writing to glorify Christ by helping individuals advance their writing skills and find</w:t>
      </w:r>
      <w:r w:rsidRPr="00012FD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012FD9">
        <w:rPr>
          <w:rFonts w:ascii="Times New Roman" w:hAnsi="Times New Roman" w:cs="Times New Roman"/>
          <w:b/>
          <w:sz w:val="24"/>
          <w:szCs w:val="24"/>
        </w:rPr>
        <w:t xml:space="preserve">effective Christian and secular markets for their work. </w:t>
      </w:r>
    </w:p>
    <w:p w:rsidR="00432CFD" w:rsidRPr="00012FD9" w:rsidRDefault="00432CFD" w:rsidP="00432CFD">
      <w:pPr>
        <w:pBdr>
          <w:bottom w:val="single" w:sz="12" w:space="2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12FD9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We welcome writers at all levels. </w:t>
      </w:r>
    </w:p>
    <w:p w:rsidR="00432CFD" w:rsidRPr="00987275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r regular NW HOUSTON IWA! MEETS MONTHLY</w:t>
      </w:r>
    </w:p>
    <w:p w:rsidR="00432CFD" w:rsidRPr="00987275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987275">
        <w:rPr>
          <w:rFonts w:ascii="Times New Roman" w:hAnsi="Times New Roman" w:cs="Times New Roman"/>
          <w:b/>
          <w:sz w:val="24"/>
          <w:szCs w:val="24"/>
        </w:rPr>
        <w:t>Second Tuesdays at Copperfield Church, 8350 Hwy. 6 North, 7:00-9:00 p. m.</w:t>
      </w:r>
      <w:proofErr w:type="gramEnd"/>
    </w:p>
    <w:p w:rsidR="00432CFD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1371600" cy="855095"/>
            <wp:effectExtent l="19050" t="0" r="0" b="0"/>
            <wp:docPr id="3" name="Picture 3" descr="C:\Users\Martha\AppData\Local\Microsoft\Windows\INetCache\IE\WRQZY3A2\hello-june-we-heart-it-5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rtha\AppData\Local\Microsoft\Windows\INetCache\IE\WRQZY3A2\hello-june-we-heart-it-51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55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4"/>
          <w:szCs w:val="24"/>
        </w:rPr>
        <w:t>B</w:t>
      </w:r>
    </w:p>
    <w:p w:rsidR="00432CFD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ecause of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ronaviru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tay-at-Home Days </w:t>
      </w:r>
    </w:p>
    <w:p w:rsidR="00432CFD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W Houston IWA! 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meets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via ZOOM </w:t>
      </w:r>
    </w:p>
    <w:p w:rsidR="00217628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432CFD">
        <w:rPr>
          <w:rFonts w:ascii="Times New Roman" w:hAnsi="Times New Roman" w:cs="Times New Roman"/>
          <w:sz w:val="32"/>
          <w:szCs w:val="32"/>
        </w:rPr>
        <w:t xml:space="preserve">Join us </w:t>
      </w:r>
      <w:r>
        <w:rPr>
          <w:rFonts w:ascii="Times New Roman" w:hAnsi="Times New Roman" w:cs="Times New Roman"/>
          <w:sz w:val="32"/>
          <w:szCs w:val="32"/>
        </w:rPr>
        <w:t xml:space="preserve">Tuesday, </w:t>
      </w:r>
      <w:r w:rsidRPr="00432CFD">
        <w:rPr>
          <w:rFonts w:ascii="Times New Roman" w:hAnsi="Times New Roman" w:cs="Times New Roman"/>
          <w:sz w:val="32"/>
          <w:szCs w:val="32"/>
        </w:rPr>
        <w:t>June 9,</w:t>
      </w:r>
      <w:r w:rsidRPr="00987275">
        <w:rPr>
          <w:rFonts w:ascii="Times New Roman" w:hAnsi="Times New Roman" w:cs="Times New Roman"/>
          <w:b/>
          <w:i/>
          <w:sz w:val="28"/>
          <w:szCs w:val="28"/>
        </w:rPr>
        <w:t xml:space="preserve"> 2020</w:t>
      </w:r>
    </w:p>
    <w:p w:rsidR="00432CFD" w:rsidRDefault="00432CFD" w:rsidP="00432CF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 w:rsidRPr="00432CFD">
        <w:rPr>
          <w:rFonts w:ascii="Times New Roman" w:hAnsi="Times New Roman" w:cs="Times New Roman"/>
          <w:b/>
          <w:i/>
          <w:sz w:val="32"/>
          <w:szCs w:val="32"/>
        </w:rPr>
        <w:t xml:space="preserve">2:00 PM </w:t>
      </w:r>
    </w:p>
    <w:p w:rsidR="007516B7" w:rsidRDefault="007516B7" w:rsidP="00432CF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</w:p>
    <w:p w:rsidR="00243CE7" w:rsidRDefault="00243CE7" w:rsidP="00432CFD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/>
          <w:sz w:val="32"/>
          <w:szCs w:val="32"/>
        </w:rPr>
        <w:t>From Cherri Taylor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June's meeting will be a critique session.  The pieces must be no longer than 5 double spaced pages.  Since this is a Zoom meeting, we can share the screen while we read our piece if we desire.  That is optional.  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If you would like to attend this Zoom meeting, follow the link below: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Cherri Taylor is inviting you to a scheduled Zoom meeting.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Topic: NW IWA Monthly Meeting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br/>
        <w:t>Time: Jun</w:t>
      </w:r>
      <w:r w:rsidR="00E93BF0">
        <w:rPr>
          <w:rFonts w:ascii="Helvetica" w:eastAsia="Times New Roman" w:hAnsi="Helvetica" w:cs="Helvetica"/>
          <w:color w:val="333333"/>
          <w:sz w:val="24"/>
          <w:szCs w:val="24"/>
        </w:rPr>
        <w:t>e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 xml:space="preserve"> 9, 2020</w:t>
      </w:r>
      <w:r w:rsidR="00E93BF0">
        <w:rPr>
          <w:rFonts w:ascii="Helvetica" w:eastAsia="Times New Roman" w:hAnsi="Helvetica" w:cs="Helvetica"/>
          <w:color w:val="333333"/>
          <w:sz w:val="24"/>
          <w:szCs w:val="24"/>
        </w:rPr>
        <w:t>,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 xml:space="preserve"> 02:00 PM Central Time (</w:t>
      </w:r>
      <w:r w:rsidR="00E93BF0">
        <w:rPr>
          <w:rFonts w:ascii="Helvetica" w:eastAsia="Times New Roman" w:hAnsi="Helvetica" w:cs="Helvetica"/>
          <w:color w:val="333333"/>
          <w:sz w:val="24"/>
          <w:szCs w:val="24"/>
        </w:rPr>
        <w:t xml:space="preserve">the 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US and Canada)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Join Zoom Meeting</w:t>
      </w:r>
    </w:p>
    <w:p w:rsid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hyperlink r:id="rId7" w:tgtFrame="_blank" w:history="1">
        <w:r w:rsidRPr="00243CE7">
          <w:rPr>
            <w:rFonts w:ascii="Helvetica" w:eastAsia="Times New Roman" w:hAnsi="Helvetica" w:cs="Helvetica"/>
            <w:color w:val="1155CC"/>
            <w:sz w:val="24"/>
            <w:szCs w:val="24"/>
            <w:u w:val="single"/>
          </w:rPr>
          <w:t>https://us02web.zoom.us/j/4420848375</w:t>
        </w:r>
      </w:hyperlink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Meeting ID: 442 084 8375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br/>
        <w:t>One tap mobile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br/>
        <w:t>+13462487799,</w:t>
      </w:r>
      <w:r w:rsidR="00E93BF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4420848375# US (Houston</w:t>
      </w:r>
      <w:proofErr w:type="gramStart"/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)</w:t>
      </w:r>
      <w:proofErr w:type="gramEnd"/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br/>
        <w:t>+16699009128,</w:t>
      </w:r>
      <w:r w:rsidR="00E93BF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4420848375# US (San Jose)</w:t>
      </w:r>
    </w:p>
    <w:p w:rsid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t>Dial by your location</w:t>
      </w:r>
      <w:r w:rsidRPr="00243CE7">
        <w:rPr>
          <w:rFonts w:ascii="Helvetica" w:eastAsia="Times New Roman" w:hAnsi="Helvetica" w:cs="Helvetica"/>
          <w:color w:val="333333"/>
          <w:sz w:val="24"/>
          <w:szCs w:val="24"/>
        </w:rPr>
        <w:br/>
        <w:t>+1 346 248 7799 US (Houston)</w:t>
      </w:r>
    </w:p>
    <w:p w:rsidR="00243CE7" w:rsidRPr="00243CE7" w:rsidRDefault="00243CE7" w:rsidP="00243CE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:rsidR="00243CE7" w:rsidRPr="00243CE7" w:rsidRDefault="00267568" w:rsidP="00243CE7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                                                                                                                                               2</w:t>
      </w:r>
    </w:p>
    <w:p w:rsidR="00267568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</w:t>
      </w:r>
    </w:p>
    <w:p w:rsidR="00243CE7" w:rsidRDefault="00267568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</w:t>
      </w:r>
      <w:r w:rsidR="00243CE7">
        <w:rPr>
          <w:rFonts w:ascii="Times New Roman" w:hAnsi="Times New Roman" w:cs="Times New Roman"/>
          <w:b/>
          <w:sz w:val="32"/>
          <w:szCs w:val="32"/>
        </w:rPr>
        <w:t>Congratulations to Cherri Taylor!</w:t>
      </w: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</w:t>
      </w: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        Great Reviews </w:t>
      </w:r>
    </w:p>
    <w:p w:rsidR="00243CE7" w:rsidRDefault="00243CE7" w:rsidP="00243CE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2558515" cy="4114800"/>
            <wp:effectExtent l="19050" t="0" r="0" b="0"/>
            <wp:docPr id="5" name="ebooksImgBlkFront" descr="Wake Me When I'm Skinny: Lessons from the Classroom of Life by [Cherri Taylor, Mark Taylor, Linda Stubblefield, Jenny Sims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booksImgBlkFront" descr="Wake Me When I'm Skinny: Lessons from the Classroom of Life by [Cherri Taylor, Mark Taylor, Linda Stubblefield, Jenny Sims]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1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Be sure you get your copy! </w:t>
      </w: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:rsidR="00243CE7" w:rsidRDefault="00243CE7" w:rsidP="00243CE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1188720" cy="788291"/>
            <wp:effectExtent l="19050" t="0" r="0" b="0"/>
            <wp:docPr id="9" name="Picture 9" descr="C:\Users\Martha\AppData\Local\Microsoft\Windows\INetCache\IE\WRQZY3A2\F1-3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artha\AppData\Local\Microsoft\Windows\INetCache\IE\WRQZY3A2\F1-3[1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7882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:rsid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aying at home gives us writing time. Contests afford writing goals.  You may not win or place in a conte</w:t>
      </w:r>
      <w:r w:rsidR="00CC7889">
        <w:rPr>
          <w:rFonts w:ascii="Times New Roman" w:hAnsi="Times New Roman" w:cs="Times New Roman"/>
          <w:b/>
          <w:sz w:val="32"/>
          <w:szCs w:val="32"/>
        </w:rPr>
        <w:t>s</w:t>
      </w:r>
      <w:r>
        <w:rPr>
          <w:rFonts w:ascii="Times New Roman" w:hAnsi="Times New Roman" w:cs="Times New Roman"/>
          <w:b/>
          <w:sz w:val="32"/>
          <w:szCs w:val="32"/>
        </w:rPr>
        <w:t>t, but the feedback from</w:t>
      </w:r>
    </w:p>
    <w:p w:rsidR="00243CE7" w:rsidRPr="00243CE7" w:rsidRDefault="00243CE7" w:rsidP="00243CE7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proofErr w:type="gramStart"/>
      <w:r>
        <w:rPr>
          <w:rFonts w:ascii="Times New Roman" w:hAnsi="Times New Roman" w:cs="Times New Roman"/>
          <w:b/>
          <w:sz w:val="32"/>
          <w:szCs w:val="32"/>
        </w:rPr>
        <w:t>judges</w:t>
      </w:r>
      <w:proofErr w:type="gramEnd"/>
      <w:r>
        <w:rPr>
          <w:rFonts w:ascii="Times New Roman" w:hAnsi="Times New Roman" w:cs="Times New Roman"/>
          <w:b/>
          <w:sz w:val="32"/>
          <w:szCs w:val="32"/>
        </w:rPr>
        <w:t xml:space="preserve"> provides phenomenal insight into your writing.  Below is a list of contests </w:t>
      </w:r>
      <w:proofErr w:type="gramStart"/>
      <w:r>
        <w:rPr>
          <w:rFonts w:ascii="Times New Roman" w:hAnsi="Times New Roman" w:cs="Times New Roman"/>
          <w:b/>
          <w:sz w:val="32"/>
          <w:szCs w:val="32"/>
        </w:rPr>
        <w:t xml:space="preserve">from </w:t>
      </w:r>
      <w:r w:rsidR="00BA65B8"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>“</w:t>
      </w:r>
      <w:proofErr w:type="gramEnd"/>
      <w:r>
        <w:rPr>
          <w:rFonts w:ascii="Times New Roman" w:hAnsi="Times New Roman" w:cs="Times New Roman"/>
          <w:b/>
          <w:sz w:val="32"/>
          <w:szCs w:val="32"/>
        </w:rPr>
        <w:t xml:space="preserve">The Writer” newsletter.    </w:t>
      </w:r>
    </w:p>
    <w:p w:rsidR="00217628" w:rsidRPr="00217628" w:rsidRDefault="00BA65B8" w:rsidP="00BA65B8">
      <w:pPr>
        <w:spacing w:after="0" w:line="240" w:lineRule="auto"/>
        <w:outlineLvl w:val="0"/>
        <w:rPr>
          <w:rFonts w:ascii="Verdana" w:eastAsia="Times New Roman" w:hAnsi="Verdana" w:cs="Times New Roman"/>
          <w:b/>
          <w:bCs/>
          <w:kern w:val="36"/>
          <w:sz w:val="48"/>
          <w:szCs w:val="48"/>
        </w:rPr>
      </w:pPr>
      <w:r>
        <w:rPr>
          <w:rFonts w:ascii="Verdana" w:eastAsia="Times New Roman" w:hAnsi="Verdana" w:cs="Times New Roman"/>
          <w:b/>
          <w:bCs/>
          <w:kern w:val="36"/>
          <w:sz w:val="48"/>
          <w:szCs w:val="48"/>
        </w:rPr>
        <w:t xml:space="preserve">                      </w:t>
      </w:r>
      <w:r w:rsidRPr="00BA65B8">
        <w:rPr>
          <w:rFonts w:ascii="Verdana" w:eastAsia="Times New Roman" w:hAnsi="Verdana" w:cs="Times New Roman"/>
          <w:b/>
          <w:bCs/>
          <w:kern w:val="36"/>
          <w:sz w:val="48"/>
          <w:szCs w:val="48"/>
        </w:rPr>
        <w:drawing>
          <wp:inline distT="0" distB="0" distL="0" distR="0">
            <wp:extent cx="548641" cy="548640"/>
            <wp:effectExtent l="0" t="0" r="0" b="0"/>
            <wp:docPr id="18" name="Picture 10" descr="C:\Users\Martha\AppData\Local\Microsoft\Windows\INetCache\IE\WRQZY3A2\Down_Arrow_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Martha\AppData\Local\Microsoft\Windows\INetCache\IE\WRQZY3A2\Down_Arrow_Icon[1]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263" w:rsidRDefault="007C6263" w:rsidP="003B41CF">
      <w:pPr>
        <w:shd w:val="clear" w:color="auto" w:fill="FFFFFF"/>
        <w:spacing w:after="0" w:line="240" w:lineRule="auto"/>
        <w:outlineLvl w:val="1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lastRenderedPageBreak/>
        <w:t xml:space="preserve">                                                   </w:t>
      </w:r>
      <w:r w:rsidRPr="00217628">
        <w:rPr>
          <w:rFonts w:ascii="Verdana" w:eastAsia="Times New Roman" w:hAnsi="Verdana" w:cs="Times New Roman"/>
          <w:b/>
          <w:bCs/>
          <w:kern w:val="36"/>
          <w:sz w:val="48"/>
          <w:szCs w:val="48"/>
        </w:rPr>
        <w:t>Contests</w:t>
      </w:r>
      <w:r w:rsidR="00EF4863">
        <w:rPr>
          <w:rFonts w:ascii="Verdana" w:eastAsia="Times New Roman" w:hAnsi="Verdana" w:cs="Times New Roman"/>
          <w:b/>
          <w:bCs/>
          <w:kern w:val="36"/>
          <w:sz w:val="48"/>
          <w:szCs w:val="48"/>
        </w:rPr>
        <w:t xml:space="preserve">            </w:t>
      </w:r>
      <w:r w:rsidR="00EF4863" w:rsidRPr="00EF4863">
        <w:rPr>
          <w:rFonts w:eastAsia="Times New Roman" w:cstheme="minorHAnsi"/>
          <w:b/>
          <w:bCs/>
          <w:kern w:val="36"/>
          <w:sz w:val="20"/>
          <w:szCs w:val="20"/>
        </w:rPr>
        <w:t xml:space="preserve"> 3</w:t>
      </w:r>
    </w:p>
    <w:p w:rsidR="00217628" w:rsidRPr="00217628" w:rsidRDefault="00D95DF2" w:rsidP="003B41CF">
      <w:pPr>
        <w:shd w:val="clear" w:color="auto" w:fill="FFFFFF"/>
        <w:spacing w:after="0" w:line="240" w:lineRule="auto"/>
        <w:outlineLvl w:val="1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>Are you l</w:t>
      </w:r>
      <w:r w:rsidR="00217628" w:rsidRPr="00217628"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>ooking for writing contests?</w:t>
      </w:r>
      <w:r w:rsidR="00217628" w:rsidRPr="00217628"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br/>
      </w:r>
      <w:r w:rsidR="00217628" w:rsidRPr="00217628">
        <w:rPr>
          <w:rFonts w:ascii="Georgia" w:eastAsia="Times New Roman" w:hAnsi="Georgia" w:cs="Times New Roman"/>
          <w:b/>
          <w:bCs/>
          <w:color w:val="000000"/>
          <w:spacing w:val="-6"/>
          <w:sz w:val="27"/>
          <w:szCs w:val="27"/>
        </w:rPr>
        <w:t>Sign up for </w:t>
      </w:r>
      <w:hyperlink r:id="rId11" w:history="1">
        <w:r w:rsidR="00217628" w:rsidRPr="00217628">
          <w:rPr>
            <w:rFonts w:ascii="Georgia" w:eastAsia="Times New Roman" w:hAnsi="Georgia" w:cs="Times New Roman"/>
            <w:b/>
            <w:bCs/>
            <w:i/>
            <w:iCs/>
            <w:color w:val="3366FF"/>
            <w:spacing w:val="-6"/>
            <w:sz w:val="27"/>
            <w:szCs w:val="27"/>
          </w:rPr>
          <w:t>The Writer</w:t>
        </w:r>
        <w:r w:rsidR="00217628" w:rsidRPr="00217628">
          <w:rPr>
            <w:rFonts w:ascii="Georgia" w:eastAsia="Times New Roman" w:hAnsi="Georgia" w:cs="Times New Roman"/>
            <w:b/>
            <w:bCs/>
            <w:color w:val="3366FF"/>
            <w:spacing w:val="-6"/>
            <w:sz w:val="27"/>
            <w:szCs w:val="27"/>
          </w:rPr>
          <w:t> newsletter</w:t>
        </w:r>
      </w:hyperlink>
      <w:r w:rsidR="00217628" w:rsidRPr="00217628">
        <w:rPr>
          <w:rFonts w:ascii="Georgia" w:eastAsia="Times New Roman" w:hAnsi="Georgia" w:cs="Times New Roman"/>
          <w:b/>
          <w:bCs/>
          <w:color w:val="000000"/>
          <w:spacing w:val="-6"/>
          <w:sz w:val="27"/>
          <w:szCs w:val="27"/>
        </w:rPr>
        <w:t> to get the inside scoop on our latest contest announcements.</w:t>
      </w:r>
    </w:p>
    <w:p w:rsidR="00217628" w:rsidRPr="00217628" w:rsidRDefault="00217628" w:rsidP="00217628">
      <w:pPr>
        <w:shd w:val="clear" w:color="auto" w:fill="FFFFFF"/>
        <w:spacing w:after="279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As you already know, </w:t>
      </w:r>
      <w:r w:rsidRPr="00217628">
        <w:rPr>
          <w:rFonts w:ascii="Georgia" w:eastAsia="Times New Roman" w:hAnsi="Georgia" w:cs="Times New Roman"/>
          <w:i/>
          <w:iCs/>
          <w:color w:val="000000"/>
          <w:sz w:val="20"/>
        </w:rPr>
        <w:t>The Writer</w:t>
      </w: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 encourages all of our readers to practice their craft and put their stories in front of the eyes of as many people as possible. Writing contests have always been a vital part of the writing world, giving writers the chance to have their work reviewed by editors and possibly published. Literary journals, universities</w:t>
      </w:r>
      <w:r w:rsidR="003B41CF">
        <w:rPr>
          <w:rFonts w:ascii="Georgia" w:eastAsia="Times New Roman" w:hAnsi="Georgia" w:cs="Times New Roman"/>
          <w:color w:val="000000"/>
          <w:sz w:val="20"/>
          <w:szCs w:val="20"/>
        </w:rPr>
        <w:t>,</w:t>
      </w: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 xml:space="preserve"> and even </w:t>
      </w:r>
      <w:r w:rsidRPr="00217628">
        <w:rPr>
          <w:rFonts w:ascii="Georgia" w:eastAsia="Times New Roman" w:hAnsi="Georgia" w:cs="Times New Roman"/>
          <w:i/>
          <w:iCs/>
          <w:color w:val="000000"/>
          <w:sz w:val="20"/>
        </w:rPr>
        <w:t>The Writer</w:t>
      </w: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 regularly host writing competitions, helping authors gain exposure and hone their craft.</w:t>
      </w:r>
    </w:p>
    <w:p w:rsidR="00217628" w:rsidRPr="00217628" w:rsidRDefault="00217628" w:rsidP="00217628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Choose your inspiration, submit before the deadline, and, as always, keep writing.</w:t>
      </w:r>
    </w:p>
    <w:p w:rsidR="00217628" w:rsidRDefault="00D95DF2" w:rsidP="007516B7">
      <w:pPr>
        <w:shd w:val="clear" w:color="auto" w:fill="FFFFFF"/>
        <w:spacing w:after="0" w:line="240" w:lineRule="auto"/>
        <w:jc w:val="center"/>
        <w:outlineLvl w:val="1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 xml:space="preserve">The Writer’s </w:t>
      </w:r>
      <w:r w:rsidR="00217628" w:rsidRPr="00217628"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>current contest:</w:t>
      </w:r>
    </w:p>
    <w:p w:rsidR="00217628" w:rsidRPr="00217628" w:rsidRDefault="00217628" w:rsidP="007516B7">
      <w:pPr>
        <w:shd w:val="clear" w:color="auto" w:fill="FFFFFF"/>
        <w:spacing w:after="0" w:line="240" w:lineRule="auto"/>
        <w:jc w:val="center"/>
        <w:outlineLvl w:val="1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 w:rsidRPr="00217628"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 xml:space="preserve">2020 Spring Short Story </w:t>
      </w:r>
    </w:p>
    <w:p w:rsidR="00217628" w:rsidRPr="00217628" w:rsidRDefault="00217628" w:rsidP="007516B7">
      <w:pPr>
        <w:shd w:val="clear" w:color="auto" w:fill="FFFFFF"/>
        <w:spacing w:after="279" w:line="240" w:lineRule="auto"/>
        <w:jc w:val="center"/>
        <w:outlineLvl w:val="1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>
        <w:rPr>
          <w:rFonts w:ascii="Georgia" w:eastAsia="Times New Roman" w:hAnsi="Georgia" w:cs="Times New Roman"/>
          <w:b/>
          <w:bCs/>
          <w:noProof/>
          <w:color w:val="000000"/>
          <w:spacing w:val="-6"/>
          <w:sz w:val="36"/>
          <w:szCs w:val="36"/>
        </w:rPr>
        <w:drawing>
          <wp:inline distT="0" distB="0" distL="0" distR="0">
            <wp:extent cx="3200400" cy="1647106"/>
            <wp:effectExtent l="19050" t="0" r="0" b="0"/>
            <wp:docPr id="1" name="Picture 1" descr="https://cdn.writermag.com/2018/10/TWM-2003-Spring-Short-Story-Contest-Web-Ad_1200x630.jpg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writermag.com/2018/10/TWM-2003-Spring-Short-Story-Contest-Web-Ad_1200x63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471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628" w:rsidRPr="00217628" w:rsidRDefault="00217628" w:rsidP="00217628">
      <w:pPr>
        <w:shd w:val="clear" w:color="auto" w:fill="FFFFFF"/>
        <w:spacing w:after="0" w:line="240" w:lineRule="auto"/>
        <w:jc w:val="center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Submit your best short story for your chance to win $1,000 and publication in our magazine! Any genre is fair game as long as your submission is a work of fiction under 2,000 words.</w:t>
      </w:r>
    </w:p>
    <w:p w:rsidR="00217628" w:rsidRPr="00217628" w:rsidRDefault="00217628" w:rsidP="00217628">
      <w:pPr>
        <w:shd w:val="clear" w:color="auto" w:fill="FFFFFF"/>
        <w:spacing w:after="0" w:line="240" w:lineRule="auto"/>
        <w:jc w:val="center"/>
        <w:outlineLvl w:val="2"/>
        <w:rPr>
          <w:rFonts w:ascii="Georgia" w:eastAsia="Times New Roman" w:hAnsi="Georgia" w:cs="Times New Roman"/>
          <w:b/>
          <w:bCs/>
          <w:color w:val="000000"/>
          <w:spacing w:val="-6"/>
          <w:sz w:val="27"/>
          <w:szCs w:val="27"/>
        </w:rPr>
      </w:pPr>
      <w:hyperlink r:id="rId14" w:history="1">
        <w:r w:rsidRPr="00217628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6"/>
            <w:sz w:val="27"/>
            <w:szCs w:val="27"/>
          </w:rPr>
          <w:t>Submit today for your chance to win!</w:t>
        </w:r>
      </w:hyperlink>
    </w:p>
    <w:p w:rsidR="00217628" w:rsidRPr="00217628" w:rsidRDefault="00217628" w:rsidP="00217628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</w:pPr>
      <w:r w:rsidRPr="00217628">
        <w:rPr>
          <w:rFonts w:ascii="Georgia" w:eastAsia="Times New Roman" w:hAnsi="Georgia" w:cs="Times New Roman"/>
          <w:color w:val="000000"/>
          <w:sz w:val="20"/>
          <w:szCs w:val="20"/>
        </w:rPr>
        <w:t> </w:t>
      </w:r>
      <w:r w:rsidRPr="00217628">
        <w:rPr>
          <w:rFonts w:ascii="Georgia" w:eastAsia="Times New Roman" w:hAnsi="Georgia" w:cs="Times New Roman"/>
          <w:b/>
          <w:bCs/>
          <w:color w:val="000000"/>
          <w:spacing w:val="-6"/>
          <w:sz w:val="36"/>
          <w:szCs w:val="36"/>
        </w:rPr>
        <w:t>Need to brush up on your skills before entering the contests below?</w:t>
      </w:r>
    </w:p>
    <w:p w:rsidR="00217628" w:rsidRPr="00217628" w:rsidRDefault="00217628" w:rsidP="00217628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217628">
        <w:rPr>
          <w:rFonts w:ascii="Georgia" w:eastAsia="Times New Roman" w:hAnsi="Georgia" w:cs="Times New Roman"/>
          <w:b/>
          <w:bCs/>
          <w:color w:val="000000"/>
          <w:sz w:val="20"/>
        </w:rPr>
        <w:t>For short story contests, here are a few of our favorite </w:t>
      </w:r>
      <w:hyperlink r:id="rId15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fiction writing articles</w:t>
        </w:r>
      </w:hyperlink>
      <w:r w:rsidRPr="00217628">
        <w:rPr>
          <w:rFonts w:ascii="Georgia" w:eastAsia="Times New Roman" w:hAnsi="Georgia" w:cs="Times New Roman"/>
          <w:b/>
          <w:bCs/>
          <w:color w:val="000000"/>
          <w:sz w:val="20"/>
        </w:rPr>
        <w:t>:</w:t>
      </w:r>
    </w:p>
    <w:p w:rsidR="00217628" w:rsidRPr="00217628" w:rsidRDefault="00217628" w:rsidP="00217628">
      <w:pPr>
        <w:numPr>
          <w:ilvl w:val="0"/>
          <w:numId w:val="1"/>
        </w:numPr>
        <w:shd w:val="clear" w:color="auto" w:fill="FFFFFF"/>
        <w:spacing w:after="100" w:afterAutospacing="1" w:line="240" w:lineRule="auto"/>
        <w:ind w:left="279"/>
        <w:rPr>
          <w:rFonts w:ascii="Georgia" w:eastAsia="Times New Roman" w:hAnsi="Georgia" w:cs="Times New Roman"/>
          <w:color w:val="000000"/>
          <w:sz w:val="20"/>
          <w:szCs w:val="20"/>
        </w:rPr>
      </w:pPr>
      <w:hyperlink r:id="rId16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Win big with writing contests</w:t>
        </w:r>
      </w:hyperlink>
    </w:p>
    <w:p w:rsidR="00217628" w:rsidRPr="00217628" w:rsidRDefault="00217628" w:rsidP="0021762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279"/>
        <w:rPr>
          <w:rFonts w:ascii="Georgia" w:eastAsia="Times New Roman" w:hAnsi="Georgia" w:cs="Times New Roman"/>
          <w:color w:val="000000"/>
          <w:sz w:val="20"/>
          <w:szCs w:val="20"/>
        </w:rPr>
      </w:pPr>
      <w:hyperlink r:id="rId17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Editors’ tips for getting your short stories published</w:t>
        </w:r>
      </w:hyperlink>
    </w:p>
    <w:p w:rsidR="00217628" w:rsidRPr="00217628" w:rsidRDefault="00217628" w:rsidP="0021762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279"/>
        <w:rPr>
          <w:rFonts w:ascii="Georgia" w:eastAsia="Times New Roman" w:hAnsi="Georgia" w:cs="Times New Roman"/>
          <w:color w:val="000000"/>
          <w:sz w:val="20"/>
          <w:szCs w:val="20"/>
        </w:rPr>
      </w:pPr>
      <w:hyperlink r:id="rId18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How to write a captivating short story</w:t>
        </w:r>
      </w:hyperlink>
    </w:p>
    <w:p w:rsidR="00217628" w:rsidRPr="00217628" w:rsidRDefault="00217628" w:rsidP="00217628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279"/>
        <w:rPr>
          <w:rFonts w:ascii="Georgia" w:eastAsia="Times New Roman" w:hAnsi="Georgia" w:cs="Times New Roman"/>
          <w:color w:val="000000"/>
          <w:sz w:val="20"/>
          <w:szCs w:val="20"/>
        </w:rPr>
      </w:pPr>
      <w:hyperlink r:id="rId19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Creating fully developed fictional characters (that are not secretly you)</w:t>
        </w:r>
      </w:hyperlink>
    </w:p>
    <w:p w:rsidR="00217628" w:rsidRPr="00217628" w:rsidRDefault="00217628" w:rsidP="0021762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17628">
        <w:rPr>
          <w:rFonts w:ascii="Georgia" w:eastAsia="Times New Roman" w:hAnsi="Georgia" w:cs="Times New Roman"/>
          <w:b/>
          <w:bCs/>
          <w:color w:val="000000"/>
          <w:sz w:val="20"/>
        </w:rPr>
        <w:t>You can also read our </w:t>
      </w:r>
      <w:hyperlink r:id="rId20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past writing contest winners</w:t>
        </w:r>
      </w:hyperlink>
      <w:r w:rsidRPr="00217628">
        <w:rPr>
          <w:rFonts w:ascii="Georgia" w:eastAsia="Times New Roman" w:hAnsi="Georgia" w:cs="Times New Roman"/>
          <w:b/>
          <w:bCs/>
          <w:color w:val="000000"/>
          <w:sz w:val="20"/>
        </w:rPr>
        <w:t> or take inspiration from our huge collection of </w:t>
      </w:r>
      <w:hyperlink r:id="rId21" w:history="1">
        <w:r w:rsidRPr="00217628">
          <w:rPr>
            <w:rFonts w:ascii="Georgia" w:eastAsia="Times New Roman" w:hAnsi="Georgia" w:cs="Times New Roman"/>
            <w:b/>
            <w:bCs/>
            <w:color w:val="E05560"/>
            <w:sz w:val="20"/>
          </w:rPr>
          <w:t>writing prompts</w:t>
        </w:r>
      </w:hyperlink>
      <w:r w:rsidRPr="00EF4863">
        <w:rPr>
          <w:rFonts w:ascii="Times New Roman" w:eastAsia="Times New Roman" w:hAnsi="Times New Roman" w:cs="Times New Roman"/>
          <w:b/>
          <w:bCs/>
          <w:color w:val="000000"/>
          <w:sz w:val="20"/>
        </w:rPr>
        <w:t>. </w:t>
      </w:r>
    </w:p>
    <w:p w:rsidR="00217628" w:rsidRPr="00217628" w:rsidRDefault="00217628" w:rsidP="00EF4863">
      <w:pPr>
        <w:shd w:val="clear" w:color="auto" w:fill="FFFFFF"/>
        <w:spacing w:after="0" w:line="240" w:lineRule="auto"/>
        <w:jc w:val="center"/>
        <w:textAlignment w:val="top"/>
        <w:outlineLvl w:val="2"/>
        <w:rPr>
          <w:rFonts w:ascii="Times New Roman" w:eastAsia="Times New Roman" w:hAnsi="Times New Roman" w:cs="Times New Roman"/>
          <w:b/>
          <w:bCs/>
          <w:caps/>
          <w:color w:val="000000"/>
          <w:spacing w:val="-6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b/>
          <w:bCs/>
          <w:caps/>
          <w:color w:val="000000"/>
          <w:spacing w:val="-6"/>
          <w:sz w:val="16"/>
          <w:szCs w:val="16"/>
        </w:rPr>
        <w:t>UPCOMING CONTESTS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floral-flash-fiction-writing-contest-3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LORAL FLASH FICTION WRITING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EF4863" w:rsidRPr="00EF4863" w:rsidRDefault="00217628" w:rsidP="00EF486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pacing w:val="-6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5/27/2020</w:t>
      </w:r>
    </w:p>
    <w:p w:rsidR="00217628" w:rsidRPr="00217628" w:rsidRDefault="00217628" w:rsidP="00EF4863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lune-poetry-contest-4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Lune Poet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5/30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dante-rossetti-awards-young-adult-fiction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Dante Rossetti Awards – Young Adult Fiction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5/30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literary-contest-of-victor-voloshchuk-publishing-house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Literary contest of Victor </w:t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Voloshchuk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Publishing House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5/31/2020</w:t>
      </w:r>
      <w:r w:rsidR="00EF4863"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                                                                                                    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gertrude-warner-awards-middle-grade-fiction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="00E93BF0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Gertrude Warner Awards – Middle-Grade Fiction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5/31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inkitt-thrill-seeker-contest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Inkitt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Thrill Seeker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EF4863" w:rsidRPr="00EF4863" w:rsidRDefault="00217628" w:rsidP="00EF4863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montreal-international-poetry-prize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Montreal International Poetry Prize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EF4863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217628" w:rsidRPr="00217628" w:rsidRDefault="00EF4863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lastRenderedPageBreak/>
        <w:t xml:space="preserve"> </w:t>
      </w:r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</w:t>
      </w:r>
      <w:hyperlink r:id="rId22" w:history="1">
        <w:r w:rsidR="00217628" w:rsidRPr="00EF4863">
          <w:rPr>
            <w:rFonts w:ascii="Times New Roman" w:eastAsia="Times New Roman" w:hAnsi="Times New Roman" w:cs="Times New Roman"/>
            <w:b/>
            <w:bCs/>
            <w:spacing w:val="-6"/>
            <w:sz w:val="16"/>
            <w:szCs w:val="16"/>
          </w:rPr>
          <w:t xml:space="preserve">Arizona Mystery Writers </w:t>
        </w:r>
        <w:r w:rsidR="00217628" w:rsidRPr="00EF4863">
          <w:rPr>
            <w:rFonts w:ascii="Times New Roman" w:eastAsia="Times New Roman" w:hAnsi="Times New Roman" w:cs="Times New Roman"/>
            <w:b/>
            <w:bCs/>
            <w:spacing w:val="-6"/>
            <w:sz w:val="16"/>
            <w:szCs w:val="16"/>
          </w:rPr>
          <w:t>Jim Martin Memorial Story Contest</w:t>
        </w:r>
      </w:hyperlink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    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                                                                                           4</w:t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 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treadbikely-spring-2020-short-story-contest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TreadBikely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Spring 2020 Short Sto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2020-killer-nashville-silver-falchion-award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2020 Killer Nashville Silver Falchion Award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animaux-fabuleux-amazing-beasts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Animaux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</w:t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abuleux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/ Amazing Beasts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1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2020-spring-short-story-contest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The Writer’s 2020 Spring Short Sto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2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true-story-flash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True Story Flash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3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literary-taxidermy-short-story-competition-3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Literary Taxidermy Short Story Competition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4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redd-tales-flagship-flash-fiction-contest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proofErr w:type="spellStart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Redd</w:t>
      </w:r>
      <w:proofErr w:type="spellEnd"/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 Tales Flagship Flash Fiction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6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5-7-5-poetry-contest-11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5-7-5 Poet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08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minute-poetry-contest-6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Minute Poet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14/2020</w:t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share-your-story-writing-contest-2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Share Your Story Writing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Times New Roman" w:eastAsia="Times New Roman" w:hAnsi="Times New Roman" w:cs="Times New Roman"/>
          <w:sz w:val="16"/>
          <w:szCs w:val="16"/>
        </w:rPr>
      </w:pPr>
      <w:r w:rsidRPr="00217628">
        <w:rPr>
          <w:rFonts w:ascii="Times New Roman" w:eastAsia="Times New Roman" w:hAnsi="Times New Roman" w:cs="Times New Roman"/>
          <w:sz w:val="16"/>
          <w:szCs w:val="16"/>
        </w:rPr>
        <w:t> </w:t>
      </w:r>
      <w:r w:rsidRPr="00EF4863">
        <w:rPr>
          <w:rFonts w:ascii="Times New Roman" w:eastAsia="Times New Roman" w:hAnsi="Times New Roman" w:cs="Times New Roman"/>
          <w:spacing w:val="-6"/>
          <w:sz w:val="16"/>
          <w:szCs w:val="16"/>
        </w:rPr>
        <w:t>Deadline: 06/16/2020</w:t>
      </w:r>
    </w:p>
    <w:p w:rsidR="00217628" w:rsidRDefault="00217628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  <w:proofErr w:type="gramStart"/>
      <w:r w:rsidRPr="00217628">
        <w:rPr>
          <w:rFonts w:ascii="Times New Roman" w:eastAsia="Times New Roman" w:hAnsi="Times New Roman" w:cs="Times New Roman"/>
          <w:b/>
          <w:bCs/>
          <w:sz w:val="16"/>
          <w:szCs w:val="16"/>
        </w:rPr>
        <w:t xml:space="preserve">  </w:t>
      </w:r>
      <w:proofErr w:type="gramEnd"/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begin"/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instrText xml:space="preserve"> HYPERLINK "https://www.writermag.com/contests/four-line-poetry-contest/" </w:instrTex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separate"/>
      </w:r>
      <w:r w:rsidRPr="00EF4863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our Line Poetry Contest</w:t>
      </w:r>
      <w:r w:rsidRPr="00217628"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fldChar w:fldCharType="end"/>
      </w:r>
    </w:p>
    <w:p w:rsidR="00CD2FE9" w:rsidRDefault="00CD2FE9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</w:p>
    <w:p w:rsidR="00CD2FE9" w:rsidRDefault="00CD2FE9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</w:p>
    <w:p w:rsidR="00CD2FE9" w:rsidRPr="005A5878" w:rsidRDefault="00CD2FE9" w:rsidP="00CD2FE9">
      <w:pPr>
        <w:spacing w:line="240" w:lineRule="auto"/>
        <w:jc w:val="center"/>
        <w:rPr>
          <w:color w:val="000000"/>
        </w:rPr>
      </w:pPr>
      <w:r w:rsidRPr="005A5878">
        <w:rPr>
          <w:noProof/>
        </w:rPr>
        <w:drawing>
          <wp:inline distT="0" distB="0" distL="0" distR="0">
            <wp:extent cx="962614" cy="640080"/>
            <wp:effectExtent l="19050" t="0" r="8936" b="0"/>
            <wp:docPr id="29" name="Picture 11" descr="MC900341798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C900341798[1]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14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FE9" w:rsidRPr="005E2FC1" w:rsidRDefault="00CD2FE9" w:rsidP="00CD2FE9">
      <w:pPr>
        <w:spacing w:after="0" w:line="240" w:lineRule="auto"/>
        <w:jc w:val="center"/>
        <w:rPr>
          <w:color w:val="000000"/>
        </w:rPr>
      </w:pPr>
      <w:r w:rsidRPr="005E2FC1">
        <w:rPr>
          <w:color w:val="000000"/>
        </w:rPr>
        <w:t xml:space="preserve">15 He </w:t>
      </w:r>
      <w:proofErr w:type="spellStart"/>
      <w:r w:rsidRPr="005E2FC1">
        <w:rPr>
          <w:color w:val="000000"/>
        </w:rPr>
        <w:t>sendth</w:t>
      </w:r>
      <w:proofErr w:type="spellEnd"/>
      <w:r w:rsidRPr="005E2FC1">
        <w:rPr>
          <w:color w:val="000000"/>
        </w:rPr>
        <w:t xml:space="preserve"> forth his commandment upon earth:</w:t>
      </w:r>
    </w:p>
    <w:p w:rsidR="00CD2FE9" w:rsidRPr="005E2FC1" w:rsidRDefault="00CD2FE9" w:rsidP="00CD2FE9">
      <w:pPr>
        <w:spacing w:after="0" w:line="240" w:lineRule="auto"/>
        <w:jc w:val="center"/>
        <w:rPr>
          <w:color w:val="000000"/>
        </w:rPr>
      </w:pPr>
      <w:r w:rsidRPr="005E2FC1">
        <w:rPr>
          <w:color w:val="000000"/>
        </w:rPr>
        <w:t xml:space="preserve">His word </w:t>
      </w:r>
      <w:proofErr w:type="spellStart"/>
      <w:r w:rsidRPr="005E2FC1">
        <w:rPr>
          <w:color w:val="000000"/>
        </w:rPr>
        <w:t>runneth</w:t>
      </w:r>
      <w:proofErr w:type="spellEnd"/>
      <w:r w:rsidRPr="005E2FC1">
        <w:rPr>
          <w:color w:val="000000"/>
        </w:rPr>
        <w:t xml:space="preserve"> very swiftly.</w:t>
      </w:r>
    </w:p>
    <w:p w:rsidR="00CD2FE9" w:rsidRPr="005E2FC1" w:rsidRDefault="00CD2FE9" w:rsidP="00CD2FE9">
      <w:pPr>
        <w:spacing w:after="0" w:line="240" w:lineRule="auto"/>
        <w:jc w:val="center"/>
        <w:rPr>
          <w:color w:val="000000"/>
        </w:rPr>
      </w:pPr>
      <w:r w:rsidRPr="005E2FC1">
        <w:rPr>
          <w:color w:val="000000"/>
        </w:rPr>
        <w:t xml:space="preserve">16 He </w:t>
      </w:r>
      <w:proofErr w:type="spellStart"/>
      <w:r w:rsidRPr="005E2FC1">
        <w:rPr>
          <w:color w:val="000000"/>
        </w:rPr>
        <w:t>giveth</w:t>
      </w:r>
      <w:proofErr w:type="spellEnd"/>
      <w:r w:rsidRPr="005E2FC1">
        <w:rPr>
          <w:color w:val="000000"/>
        </w:rPr>
        <w:t xml:space="preserve"> snow like wool:</w:t>
      </w:r>
    </w:p>
    <w:p w:rsidR="00CD2FE9" w:rsidRPr="005E2FC1" w:rsidRDefault="00CD2FE9" w:rsidP="00CD2FE9">
      <w:pPr>
        <w:spacing w:after="0" w:line="240" w:lineRule="auto"/>
        <w:jc w:val="center"/>
        <w:rPr>
          <w:color w:val="000000"/>
        </w:rPr>
      </w:pPr>
      <w:r w:rsidRPr="005E2FC1">
        <w:rPr>
          <w:color w:val="000000"/>
        </w:rPr>
        <w:t xml:space="preserve">He </w:t>
      </w:r>
      <w:proofErr w:type="spellStart"/>
      <w:r w:rsidRPr="005E2FC1">
        <w:rPr>
          <w:color w:val="000000"/>
        </w:rPr>
        <w:t>scattereth</w:t>
      </w:r>
      <w:proofErr w:type="spellEnd"/>
      <w:r w:rsidRPr="005E2FC1">
        <w:rPr>
          <w:color w:val="000000"/>
        </w:rPr>
        <w:t xml:space="preserve"> the hoarfrost like ashes.</w:t>
      </w:r>
    </w:p>
    <w:p w:rsidR="00CD2FE9" w:rsidRPr="005E2FC1" w:rsidRDefault="00CD2FE9" w:rsidP="00CD2FE9">
      <w:pPr>
        <w:spacing w:after="0" w:line="240" w:lineRule="auto"/>
        <w:jc w:val="center"/>
        <w:rPr>
          <w:color w:val="000000"/>
        </w:rPr>
      </w:pPr>
      <w:r w:rsidRPr="005E2FC1">
        <w:rPr>
          <w:color w:val="000000"/>
        </w:rPr>
        <w:t xml:space="preserve">17 He </w:t>
      </w:r>
      <w:proofErr w:type="spellStart"/>
      <w:r w:rsidRPr="005E2FC1">
        <w:rPr>
          <w:color w:val="000000"/>
        </w:rPr>
        <w:t>casteth</w:t>
      </w:r>
      <w:proofErr w:type="spellEnd"/>
      <w:r w:rsidRPr="005E2FC1">
        <w:rPr>
          <w:color w:val="000000"/>
        </w:rPr>
        <w:t xml:space="preserve"> forth his ice like morsels:</w:t>
      </w:r>
    </w:p>
    <w:p w:rsidR="00CD2FE9" w:rsidRPr="005E2FC1" w:rsidRDefault="00CD2FE9" w:rsidP="00CD2FE9">
      <w:pPr>
        <w:spacing w:after="0" w:line="240" w:lineRule="auto"/>
        <w:jc w:val="center"/>
      </w:pPr>
      <w:r w:rsidRPr="005E2FC1">
        <w:rPr>
          <w:color w:val="000000"/>
        </w:rPr>
        <w:t>Who can stand before his cold?</w:t>
      </w:r>
    </w:p>
    <w:p w:rsidR="00CD2FE9" w:rsidRPr="005E2FC1" w:rsidRDefault="00CD2FE9" w:rsidP="00CD2FE9">
      <w:pPr>
        <w:autoSpaceDE w:val="0"/>
        <w:autoSpaceDN w:val="0"/>
        <w:adjustRightInd w:val="0"/>
        <w:spacing w:after="0" w:line="240" w:lineRule="auto"/>
        <w:jc w:val="center"/>
        <w:rPr>
          <w:rStyle w:val="versetext4"/>
          <w:color w:val="333333"/>
        </w:rPr>
      </w:pPr>
      <w:r w:rsidRPr="005E2FC1">
        <w:rPr>
          <w:color w:val="000000"/>
        </w:rPr>
        <w:t xml:space="preserve">18 He </w:t>
      </w:r>
      <w:proofErr w:type="spellStart"/>
      <w:r w:rsidRPr="005E2FC1">
        <w:rPr>
          <w:color w:val="000000"/>
        </w:rPr>
        <w:t>sendeth</w:t>
      </w:r>
      <w:proofErr w:type="spellEnd"/>
      <w:r w:rsidRPr="005E2FC1">
        <w:rPr>
          <w:color w:val="000000"/>
        </w:rPr>
        <w:t xml:space="preserve"> out his word, and </w:t>
      </w:r>
      <w:proofErr w:type="spellStart"/>
      <w:r w:rsidRPr="005E2FC1">
        <w:rPr>
          <w:color w:val="000000"/>
        </w:rPr>
        <w:t>melteth</w:t>
      </w:r>
      <w:proofErr w:type="spellEnd"/>
      <w:r w:rsidRPr="005E2FC1">
        <w:rPr>
          <w:color w:val="000000"/>
        </w:rPr>
        <w:t xml:space="preserve"> </w:t>
      </w:r>
      <w:r>
        <w:rPr>
          <w:color w:val="000000"/>
        </w:rPr>
        <w:t>.</w:t>
      </w:r>
      <w:r w:rsidRPr="005E2FC1">
        <w:rPr>
          <w:color w:val="000000"/>
        </w:rPr>
        <w:t>them:</w:t>
      </w:r>
    </w:p>
    <w:p w:rsidR="00CD2FE9" w:rsidRPr="005E2FC1" w:rsidRDefault="00CD2FE9" w:rsidP="00CD2FE9">
      <w:pPr>
        <w:autoSpaceDE w:val="0"/>
        <w:autoSpaceDN w:val="0"/>
        <w:adjustRightInd w:val="0"/>
        <w:spacing w:after="0" w:line="240" w:lineRule="auto"/>
        <w:jc w:val="center"/>
        <w:rPr>
          <w:rStyle w:val="versetext4"/>
          <w:b/>
          <w:color w:val="333333"/>
        </w:rPr>
      </w:pPr>
      <w:r w:rsidRPr="005E2FC1">
        <w:rPr>
          <w:rStyle w:val="versetext4"/>
          <w:color w:val="0D0D0D" w:themeColor="text1" w:themeTint="F2"/>
        </w:rPr>
        <w:t xml:space="preserve"> </w:t>
      </w:r>
      <w:proofErr w:type="gramStart"/>
      <w:r w:rsidRPr="005E2FC1">
        <w:rPr>
          <w:rStyle w:val="versetext4"/>
          <w:color w:val="0D0D0D" w:themeColor="text1" w:themeTint="F2"/>
        </w:rPr>
        <w:t>he</w:t>
      </w:r>
      <w:proofErr w:type="gramEnd"/>
      <w:r w:rsidRPr="005E2FC1">
        <w:rPr>
          <w:rStyle w:val="versetext4"/>
          <w:color w:val="0D0D0D" w:themeColor="text1" w:themeTint="F2"/>
        </w:rPr>
        <w:t xml:space="preserve"> </w:t>
      </w:r>
      <w:proofErr w:type="spellStart"/>
      <w:r w:rsidRPr="005E2FC1">
        <w:rPr>
          <w:rStyle w:val="versetext4"/>
          <w:color w:val="333333"/>
        </w:rPr>
        <w:t>causeth</w:t>
      </w:r>
      <w:proofErr w:type="spellEnd"/>
      <w:r w:rsidRPr="005E2FC1">
        <w:rPr>
          <w:rStyle w:val="versetext4"/>
          <w:color w:val="333333"/>
        </w:rPr>
        <w:t xml:space="preserve"> his</w:t>
      </w:r>
      <w:r w:rsidRPr="005E2FC1">
        <w:rPr>
          <w:rStyle w:val="versetext4"/>
          <w:color w:val="000000" w:themeColor="text1"/>
        </w:rPr>
        <w:t xml:space="preserve"> </w:t>
      </w:r>
      <w:r w:rsidRPr="005E2FC1">
        <w:rPr>
          <w:rStyle w:val="strongs"/>
          <w:color w:val="0D0D0D" w:themeColor="text1" w:themeTint="F2"/>
        </w:rPr>
        <w:t>wind</w:t>
      </w:r>
      <w:r w:rsidRPr="005E2FC1">
        <w:rPr>
          <w:rStyle w:val="versetext4"/>
          <w:color w:val="0D0D0D" w:themeColor="text1" w:themeTint="F2"/>
        </w:rPr>
        <w:t xml:space="preserve"> to </w:t>
      </w:r>
      <w:r w:rsidRPr="005E2FC1">
        <w:rPr>
          <w:rStyle w:val="strongs"/>
          <w:color w:val="0D0D0D" w:themeColor="text1" w:themeTint="F2"/>
        </w:rPr>
        <w:t>blow</w:t>
      </w:r>
      <w:r w:rsidRPr="005E2FC1">
        <w:rPr>
          <w:rStyle w:val="versetext4"/>
          <w:color w:val="333333"/>
        </w:rPr>
        <w:t xml:space="preserve">, and the </w:t>
      </w:r>
      <w:r w:rsidRPr="005E2FC1">
        <w:rPr>
          <w:rStyle w:val="strongs"/>
          <w:color w:val="333333"/>
        </w:rPr>
        <w:t>waters</w:t>
      </w:r>
      <w:r w:rsidRPr="005E2FC1">
        <w:rPr>
          <w:rStyle w:val="versetext4"/>
          <w:color w:val="333333"/>
        </w:rPr>
        <w:t xml:space="preserve"> </w:t>
      </w:r>
      <w:r w:rsidRPr="005E2FC1">
        <w:rPr>
          <w:rStyle w:val="strongs"/>
          <w:color w:val="0D0D0D" w:themeColor="text1" w:themeTint="F2"/>
        </w:rPr>
        <w:t>flow</w:t>
      </w:r>
      <w:r w:rsidRPr="005E2FC1">
        <w:rPr>
          <w:rStyle w:val="versetext4"/>
          <w:color w:val="0D0D0D" w:themeColor="text1" w:themeTint="F2"/>
        </w:rPr>
        <w:t>.</w:t>
      </w:r>
    </w:p>
    <w:p w:rsidR="00CD2FE9" w:rsidRDefault="00CD2FE9" w:rsidP="00CD2FE9">
      <w:pPr>
        <w:autoSpaceDE w:val="0"/>
        <w:autoSpaceDN w:val="0"/>
        <w:adjustRightInd w:val="0"/>
        <w:rPr>
          <w:b/>
          <w:color w:val="000000"/>
          <w:sz w:val="20"/>
          <w:szCs w:val="20"/>
        </w:rPr>
      </w:pPr>
      <w:r w:rsidRPr="005E2FC1">
        <w:rPr>
          <w:rStyle w:val="versetext4"/>
          <w:color w:val="333333"/>
          <w:sz w:val="20"/>
          <w:szCs w:val="20"/>
        </w:rPr>
        <w:t xml:space="preserve">                                                               </w:t>
      </w:r>
      <w:r>
        <w:rPr>
          <w:rStyle w:val="versetext4"/>
          <w:color w:val="333333"/>
          <w:sz w:val="20"/>
          <w:szCs w:val="20"/>
        </w:rPr>
        <w:t xml:space="preserve">                    </w:t>
      </w:r>
      <w:r w:rsidRPr="005E2FC1">
        <w:rPr>
          <w:rStyle w:val="versetext4"/>
          <w:color w:val="333333"/>
          <w:sz w:val="20"/>
          <w:szCs w:val="20"/>
        </w:rPr>
        <w:t xml:space="preserve">   </w:t>
      </w:r>
      <w:r w:rsidRPr="005E2FC1">
        <w:rPr>
          <w:color w:val="000000"/>
          <w:sz w:val="20"/>
          <w:szCs w:val="20"/>
        </w:rPr>
        <w:t xml:space="preserve"> </w:t>
      </w:r>
      <w:r>
        <w:rPr>
          <w:b/>
          <w:color w:val="000000"/>
          <w:sz w:val="20"/>
          <w:szCs w:val="20"/>
        </w:rPr>
        <w:t>Psalm 147:15-18 KJV</w:t>
      </w:r>
    </w:p>
    <w:p w:rsidR="00CD2FE9" w:rsidRDefault="00CD2FE9" w:rsidP="00CD2FE9">
      <w:pPr>
        <w:autoSpaceDE w:val="0"/>
        <w:autoSpaceDN w:val="0"/>
        <w:adjustRightInd w:val="0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                                    Subscribe or unsubscribe contact: Martha </w:t>
      </w:r>
      <w:proofErr w:type="spellStart"/>
      <w:r>
        <w:rPr>
          <w:b/>
          <w:color w:val="000000"/>
          <w:sz w:val="20"/>
          <w:szCs w:val="20"/>
        </w:rPr>
        <w:t>Roddy</w:t>
      </w:r>
      <w:proofErr w:type="spellEnd"/>
      <w:r>
        <w:rPr>
          <w:b/>
          <w:color w:val="000000"/>
          <w:sz w:val="20"/>
          <w:szCs w:val="20"/>
        </w:rPr>
        <w:t xml:space="preserve">/magnolia77872gmail.com </w:t>
      </w:r>
    </w:p>
    <w:p w:rsidR="00CD2FE9" w:rsidRPr="00217628" w:rsidRDefault="00CD2FE9" w:rsidP="00217628">
      <w:pPr>
        <w:shd w:val="clear" w:color="auto" w:fill="FFFFFF"/>
        <w:spacing w:after="0" w:line="240" w:lineRule="auto"/>
        <w:textAlignment w:val="top"/>
        <w:outlineLvl w:val="2"/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</w:pPr>
    </w:p>
    <w:p w:rsidR="00217628" w:rsidRPr="00217628" w:rsidRDefault="00217628" w:rsidP="00217628">
      <w:pPr>
        <w:shd w:val="clear" w:color="auto" w:fill="FFFFFF"/>
        <w:spacing w:after="0" w:line="240" w:lineRule="auto"/>
        <w:textAlignment w:val="top"/>
        <w:rPr>
          <w:rFonts w:ascii="Georgia" w:eastAsia="Times New Roman" w:hAnsi="Georgia" w:cs="Times New Roman"/>
          <w:color w:val="000000"/>
          <w:sz w:val="2"/>
          <w:szCs w:val="2"/>
        </w:rPr>
      </w:pPr>
      <w:r w:rsidRPr="00217628">
        <w:rPr>
          <w:rFonts w:ascii="Georgia" w:eastAsia="Times New Roman" w:hAnsi="Georgia" w:cs="Times New Roman"/>
          <w:color w:val="000000"/>
          <w:sz w:val="2"/>
          <w:szCs w:val="2"/>
        </w:rPr>
        <w:t> </w:t>
      </w:r>
      <w:r w:rsidRPr="00217628">
        <w:rPr>
          <w:rFonts w:ascii="Arial" w:eastAsia="Times New Roman" w:hAnsi="Arial" w:cs="Arial"/>
          <w:color w:val="000000"/>
          <w:spacing w:val="-6"/>
          <w:sz w:val="2"/>
        </w:rPr>
        <w:t>Deadline:</w:t>
      </w:r>
      <w:r w:rsidRPr="00217628">
        <w:rPr>
          <w:rFonts w:ascii="Arial" w:eastAsia="Times New Roman" w:hAnsi="Arial" w:cs="Arial"/>
          <w:color w:val="8592A4"/>
          <w:spacing w:val="-6"/>
          <w:sz w:val="2"/>
        </w:rPr>
        <w:t> 06/20/2020</w:t>
      </w:r>
    </w:p>
    <w:p w:rsidR="00217628" w:rsidRDefault="00217628"/>
    <w:sectPr w:rsidR="00217628" w:rsidSect="00125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4D73381"/>
    <w:multiLevelType w:val="multilevel"/>
    <w:tmpl w:val="1C0A0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9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G0NDI1NDE1MzEztDBV0lEKTi0uzszPAykwrAUAtccsfywAAAA="/>
  </w:docVars>
  <w:rsids>
    <w:rsidRoot w:val="00217628"/>
    <w:rsid w:val="0012530F"/>
    <w:rsid w:val="00217628"/>
    <w:rsid w:val="00243CE7"/>
    <w:rsid w:val="00252C56"/>
    <w:rsid w:val="00255C20"/>
    <w:rsid w:val="00267568"/>
    <w:rsid w:val="002B5268"/>
    <w:rsid w:val="003B41CF"/>
    <w:rsid w:val="00432CFD"/>
    <w:rsid w:val="007516B7"/>
    <w:rsid w:val="007C6263"/>
    <w:rsid w:val="00945C0C"/>
    <w:rsid w:val="00BA65B8"/>
    <w:rsid w:val="00CC7889"/>
    <w:rsid w:val="00CD2FE9"/>
    <w:rsid w:val="00D95DF2"/>
    <w:rsid w:val="00E93BF0"/>
    <w:rsid w:val="00EF48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C56"/>
  </w:style>
  <w:style w:type="paragraph" w:styleId="Heading1">
    <w:name w:val="heading 1"/>
    <w:basedOn w:val="Normal"/>
    <w:link w:val="Heading1Char"/>
    <w:uiPriority w:val="9"/>
    <w:qFormat/>
    <w:rsid w:val="002176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176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176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76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1762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1762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21762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1762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17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7628"/>
    <w:rPr>
      <w:b/>
      <w:bCs/>
    </w:rPr>
  </w:style>
  <w:style w:type="character" w:customStyle="1" w:styleId="u-h4">
    <w:name w:val="u-h4"/>
    <w:basedOn w:val="DefaultParagraphFont"/>
    <w:rsid w:val="00217628"/>
  </w:style>
  <w:style w:type="character" w:customStyle="1" w:styleId="contests-listdeadline-label">
    <w:name w:val="contests-list__deadline-label"/>
    <w:basedOn w:val="DefaultParagraphFont"/>
    <w:rsid w:val="00217628"/>
  </w:style>
  <w:style w:type="paragraph" w:styleId="BalloonText">
    <w:name w:val="Balloon Text"/>
    <w:basedOn w:val="Normal"/>
    <w:link w:val="BalloonTextChar"/>
    <w:uiPriority w:val="99"/>
    <w:semiHidden/>
    <w:unhideWhenUsed/>
    <w:rsid w:val="00217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628"/>
    <w:rPr>
      <w:rFonts w:ascii="Tahoma" w:hAnsi="Tahoma" w:cs="Tahoma"/>
      <w:sz w:val="16"/>
      <w:szCs w:val="16"/>
    </w:rPr>
  </w:style>
  <w:style w:type="character" w:customStyle="1" w:styleId="versetext4">
    <w:name w:val="versetext4"/>
    <w:basedOn w:val="DefaultParagraphFont"/>
    <w:rsid w:val="00CD2FE9"/>
  </w:style>
  <w:style w:type="character" w:customStyle="1" w:styleId="strongs">
    <w:name w:val="strongs"/>
    <w:basedOn w:val="DefaultParagraphFont"/>
    <w:rsid w:val="00CD2FE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9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63543">
              <w:marLeft w:val="0"/>
              <w:marRight w:val="0"/>
              <w:marTop w:val="0"/>
              <w:marBottom w:val="279"/>
              <w:divBdr>
                <w:top w:val="single" w:sz="4" w:space="17" w:color="D1D8DF"/>
                <w:left w:val="single" w:sz="4" w:space="17" w:color="D1D8DF"/>
                <w:bottom w:val="single" w:sz="4" w:space="17" w:color="D1D8DF"/>
                <w:right w:val="single" w:sz="4" w:space="17" w:color="D1D8DF"/>
              </w:divBdr>
            </w:div>
          </w:divsChild>
        </w:div>
        <w:div w:id="104157673">
          <w:marLeft w:val="-2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64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0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6.jpeg"/><Relationship Id="rId18" Type="http://schemas.openxmlformats.org/officeDocument/2006/relationships/hyperlink" Target="https://www.writermag.com/improve-your-writing/fiction/how-write-captivating-short-stor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ritermag.com/writing-inspiration/writing-prompts/" TargetMode="External"/><Relationship Id="rId7" Type="http://schemas.openxmlformats.org/officeDocument/2006/relationships/hyperlink" Target="https://us02web.zoom.us/j/4420848375" TargetMode="External"/><Relationship Id="rId12" Type="http://schemas.openxmlformats.org/officeDocument/2006/relationships/hyperlink" Target="https://writermag.submittable.com/" TargetMode="External"/><Relationship Id="rId17" Type="http://schemas.openxmlformats.org/officeDocument/2006/relationships/hyperlink" Target="https://www.writermag.com/get-published/the-publishing-industry/short-story-publishing-tip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writermag.com/get-published/the-publishing-industry/win-big-writing-contests/" TargetMode="External"/><Relationship Id="rId20" Type="http://schemas.openxmlformats.org/officeDocument/2006/relationships/hyperlink" Target="https://www.writermag.com/contests/explore/past-contest-winners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writermag.com/newsletter-2/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emf"/><Relationship Id="rId15" Type="http://schemas.openxmlformats.org/officeDocument/2006/relationships/hyperlink" Target="https://www.writermag.com/improve-writing/fiction/" TargetMode="External"/><Relationship Id="rId23" Type="http://schemas.openxmlformats.org/officeDocument/2006/relationships/image" Target="media/image7.jpeg"/><Relationship Id="rId10" Type="http://schemas.openxmlformats.org/officeDocument/2006/relationships/image" Target="media/image5.png"/><Relationship Id="rId19" Type="http://schemas.openxmlformats.org/officeDocument/2006/relationships/hyperlink" Target="https://www.writermag.com/improve-your-writing/fiction/developed-fictional-character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yperlink" Target="https://writermag.submittable.com/" TargetMode="External"/><Relationship Id="rId22" Type="http://schemas.openxmlformats.org/officeDocument/2006/relationships/hyperlink" Target="https://www.writermag.com/contests/arizona-mystery-writers-jim-martin-memorial-story-con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Cambria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05</Words>
  <Characters>6871</Characters>
  <Application>Microsoft Office Word</Application>
  <DocSecurity>0</DocSecurity>
  <Lines>57</Lines>
  <Paragraphs>16</Paragraphs>
  <ScaleCrop>false</ScaleCrop>
  <Company>Microsoft</Company>
  <LinksUpToDate>false</LinksUpToDate>
  <CharactersWithSpaces>8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ha</dc:creator>
  <cp:lastModifiedBy>Martha</cp:lastModifiedBy>
  <cp:revision>2</cp:revision>
  <dcterms:created xsi:type="dcterms:W3CDTF">2020-05-26T20:02:00Z</dcterms:created>
  <dcterms:modified xsi:type="dcterms:W3CDTF">2020-05-26T20:02:00Z</dcterms:modified>
</cp:coreProperties>
</file>